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6A322DE5"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e</w:t>
      </w:r>
      <w:r w:rsidR="00523512">
        <w:rPr>
          <w:sz w:val="24"/>
          <w:szCs w:val="24"/>
          <w:lang w:val="en-GB"/>
        </w:rPr>
        <w:t>w Hampshir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A5A7443" w:rsidR="000A4A9B" w:rsidRDefault="000A4A9B" w:rsidP="00D43C8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_________________________</w:t>
      </w:r>
      <w:r>
        <w:rPr>
          <w:sz w:val="22"/>
          <w:szCs w:val="22"/>
          <w:lang w:val="en-GB"/>
        </w:rPr>
        <w:t xml:space="preserve">_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A8AF011" w14:textId="2D3C0C3F" w:rsidR="00EF35A9" w:rsidRDefault="007F3DC0" w:rsidP="00EF35A9">
      <w:pPr>
        <w:jc w:val="both"/>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B61707" w14:textId="77777777" w:rsidR="00FF5107" w:rsidRDefault="00FF5107" w:rsidP="00CB37D9">
      <w:pPr>
        <w:spacing w:after="0" w:line="240" w:lineRule="auto"/>
      </w:pPr>
      <w:r>
        <w:separator/>
      </w:r>
    </w:p>
  </w:endnote>
  <w:endnote w:type="continuationSeparator" w:id="0">
    <w:p w14:paraId="191326BE" w14:textId="77777777" w:rsidR="00FF5107" w:rsidRDefault="00FF510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97278" w14:textId="77777777" w:rsidR="00B77A9F" w:rsidRDefault="00B77A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55CB42F" w:rsidR="00CB37D9" w:rsidRPr="00B77A9F" w:rsidRDefault="00CB37D9" w:rsidP="00B77A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7FDC3" w14:textId="77777777" w:rsidR="00B77A9F" w:rsidRDefault="00B77A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69DAA4" w14:textId="77777777" w:rsidR="00FF5107" w:rsidRDefault="00FF5107" w:rsidP="00CB37D9">
      <w:pPr>
        <w:spacing w:after="0" w:line="240" w:lineRule="auto"/>
      </w:pPr>
      <w:r>
        <w:separator/>
      </w:r>
    </w:p>
  </w:footnote>
  <w:footnote w:type="continuationSeparator" w:id="0">
    <w:p w14:paraId="526A839F" w14:textId="77777777" w:rsidR="00FF5107" w:rsidRDefault="00FF510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15F8A" w14:textId="77777777" w:rsidR="00B77A9F" w:rsidRDefault="00B77A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62E217C" w:rsidR="00AD6FC0" w:rsidRPr="00B77A9F" w:rsidRDefault="00AD6FC0" w:rsidP="00B77A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6481" w14:textId="77777777" w:rsidR="00B77A9F" w:rsidRDefault="00B77A9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23512"/>
    <w:rsid w:val="00570A17"/>
    <w:rsid w:val="005C46FA"/>
    <w:rsid w:val="005F0103"/>
    <w:rsid w:val="0060264F"/>
    <w:rsid w:val="00651AD0"/>
    <w:rsid w:val="006820EC"/>
    <w:rsid w:val="006B481C"/>
    <w:rsid w:val="006B7161"/>
    <w:rsid w:val="006C5697"/>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774C8"/>
    <w:rsid w:val="00B77A9F"/>
    <w:rsid w:val="00BB2CE9"/>
    <w:rsid w:val="00BC0F62"/>
    <w:rsid w:val="00BD2E8E"/>
    <w:rsid w:val="00C12650"/>
    <w:rsid w:val="00C468F6"/>
    <w:rsid w:val="00C55AF5"/>
    <w:rsid w:val="00C576A9"/>
    <w:rsid w:val="00C91B90"/>
    <w:rsid w:val="00CB37D9"/>
    <w:rsid w:val="00CC130A"/>
    <w:rsid w:val="00CD6FD8"/>
    <w:rsid w:val="00D43C8B"/>
    <w:rsid w:val="00D54234"/>
    <w:rsid w:val="00D55E1F"/>
    <w:rsid w:val="00DA5BDC"/>
    <w:rsid w:val="00DD2CCC"/>
    <w:rsid w:val="00DE368C"/>
    <w:rsid w:val="00E9546D"/>
    <w:rsid w:val="00EA56AF"/>
    <w:rsid w:val="00EC03D1"/>
    <w:rsid w:val="00EC685B"/>
    <w:rsid w:val="00EF35A9"/>
    <w:rsid w:val="00F27ACF"/>
    <w:rsid w:val="00F36D3F"/>
    <w:rsid w:val="00F3734B"/>
    <w:rsid w:val="00F42D73"/>
    <w:rsid w:val="00F676D4"/>
    <w:rsid w:val="00F717F2"/>
    <w:rsid w:val="00FB5E8E"/>
    <w:rsid w:val="00FD7360"/>
    <w:rsid w:val="00FF51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1</Words>
  <Characters>2233</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